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4611B" w14:textId="44F9EBB9" w:rsidR="00FF734F" w:rsidRPr="00233E1C" w:rsidRDefault="00860545" w:rsidP="00233E1C">
      <w:pPr>
        <w:spacing w:after="120" w:line="240" w:lineRule="auto"/>
        <w:rPr>
          <w:rFonts w:cstheme="minorHAnsi"/>
        </w:rPr>
      </w:pPr>
      <w:r w:rsidRPr="00233E1C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591E29C" wp14:editId="4D693F89">
            <wp:simplePos x="0" y="0"/>
            <wp:positionH relativeFrom="column">
              <wp:posOffset>2076450</wp:posOffset>
            </wp:positionH>
            <wp:positionV relativeFrom="page">
              <wp:posOffset>133350</wp:posOffset>
            </wp:positionV>
            <wp:extent cx="1466850" cy="1466850"/>
            <wp:effectExtent l="0" t="0" r="0" b="0"/>
            <wp:wrapThrough wrapText="bothSides">
              <wp:wrapPolygon edited="0">
                <wp:start x="7855" y="0"/>
                <wp:lineTo x="3647" y="2244"/>
                <wp:lineTo x="1964" y="3647"/>
                <wp:lineTo x="1683" y="7574"/>
                <wp:lineTo x="1964" y="9538"/>
                <wp:lineTo x="281" y="11782"/>
                <wp:lineTo x="281" y="14026"/>
                <wp:lineTo x="2525" y="18514"/>
                <wp:lineTo x="8416" y="20758"/>
                <wp:lineTo x="8977" y="21319"/>
                <wp:lineTo x="12062" y="21319"/>
                <wp:lineTo x="12343" y="20758"/>
                <wp:lineTo x="14587" y="18514"/>
                <wp:lineTo x="17112" y="18514"/>
                <wp:lineTo x="18234" y="16831"/>
                <wp:lineTo x="17953" y="14026"/>
                <wp:lineTo x="19356" y="14026"/>
                <wp:lineTo x="21319" y="11501"/>
                <wp:lineTo x="21319" y="9257"/>
                <wp:lineTo x="19636" y="7294"/>
                <wp:lineTo x="17953" y="4488"/>
                <wp:lineTo x="16270" y="3086"/>
                <wp:lineTo x="11221" y="0"/>
                <wp:lineTo x="7855" y="0"/>
              </wp:wrapPolygon>
            </wp:wrapThrough>
            <wp:docPr id="1508211568" name="Picture 1" descr="A picture containing text, screenshot, graphic design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1568" name="Picture 1" descr="A picture containing text, screenshot, graphic design, graphic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E0BEB" w14:textId="77777777" w:rsidR="00FF734F" w:rsidRPr="00233E1C" w:rsidRDefault="00FF734F" w:rsidP="00233E1C">
      <w:pPr>
        <w:spacing w:after="120" w:line="240" w:lineRule="auto"/>
        <w:rPr>
          <w:rFonts w:cstheme="minorHAnsi"/>
        </w:rPr>
      </w:pPr>
    </w:p>
    <w:p w14:paraId="34ED62CB" w14:textId="77777777" w:rsidR="00FF734F" w:rsidRPr="00233E1C" w:rsidRDefault="00FF734F" w:rsidP="00233E1C">
      <w:pPr>
        <w:pStyle w:val="NoSpacing"/>
        <w:spacing w:after="120"/>
        <w:jc w:val="center"/>
        <w:rPr>
          <w:rFonts w:cstheme="minorHAnsi"/>
        </w:rPr>
      </w:pPr>
    </w:p>
    <w:p w14:paraId="548A6704" w14:textId="6E5FD309" w:rsidR="00FF734F" w:rsidRPr="00233E1C" w:rsidRDefault="006E06C2" w:rsidP="00233E1C">
      <w:pPr>
        <w:pStyle w:val="NoSpacing"/>
        <w:spacing w:after="120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233E1C">
        <w:rPr>
          <w:rFonts w:cstheme="minorHAnsi"/>
          <w:b/>
          <w:bCs/>
          <w:sz w:val="28"/>
          <w:szCs w:val="28"/>
          <w:u w:val="single"/>
        </w:rPr>
        <w:t xml:space="preserve">The </w:t>
      </w:r>
      <w:r w:rsidR="00FF734F" w:rsidRPr="00233E1C">
        <w:rPr>
          <w:rFonts w:cstheme="minorHAnsi"/>
          <w:b/>
          <w:bCs/>
          <w:sz w:val="28"/>
          <w:szCs w:val="28"/>
          <w:u w:val="single"/>
        </w:rPr>
        <w:t xml:space="preserve">North West </w:t>
      </w:r>
      <w:r w:rsidR="00DC009B">
        <w:rPr>
          <w:rFonts w:cstheme="minorHAnsi"/>
          <w:b/>
          <w:bCs/>
          <w:sz w:val="28"/>
          <w:szCs w:val="28"/>
          <w:u w:val="single"/>
        </w:rPr>
        <w:t>PROPS</w:t>
      </w:r>
      <w:r w:rsidR="00FF734F" w:rsidRPr="00233E1C">
        <w:rPr>
          <w:rFonts w:cstheme="minorHAnsi"/>
          <w:b/>
          <w:bCs/>
          <w:sz w:val="28"/>
          <w:szCs w:val="28"/>
          <w:u w:val="single"/>
        </w:rPr>
        <w:t xml:space="preserve"> Awards 202</w:t>
      </w:r>
      <w:r w:rsidR="00DC009B">
        <w:rPr>
          <w:rFonts w:cstheme="minorHAnsi"/>
          <w:b/>
          <w:bCs/>
          <w:sz w:val="28"/>
          <w:szCs w:val="28"/>
          <w:u w:val="single"/>
        </w:rPr>
        <w:t>5</w:t>
      </w:r>
    </w:p>
    <w:p w14:paraId="2B34CF78" w14:textId="7FEBA216" w:rsidR="00B448C2" w:rsidRPr="00233E1C" w:rsidRDefault="00B448C2" w:rsidP="00233E1C">
      <w:pPr>
        <w:pStyle w:val="NoSpacing"/>
        <w:spacing w:after="120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233E1C">
        <w:rPr>
          <w:rFonts w:cstheme="minorHAnsi"/>
          <w:b/>
          <w:bCs/>
          <w:sz w:val="28"/>
          <w:szCs w:val="28"/>
          <w:u w:val="single"/>
        </w:rPr>
        <w:t>Nomination Form</w:t>
      </w:r>
    </w:p>
    <w:p w14:paraId="79683FB8" w14:textId="77777777" w:rsidR="002F0F26" w:rsidRDefault="002F0F26" w:rsidP="00233E1C">
      <w:pPr>
        <w:pStyle w:val="NoSpacing"/>
        <w:spacing w:after="120"/>
        <w:rPr>
          <w:rFonts w:cstheme="minorHAnsi"/>
          <w:b/>
          <w:bCs/>
          <w:u w:val="single"/>
        </w:rPr>
      </w:pPr>
    </w:p>
    <w:p w14:paraId="75322855" w14:textId="03FFE481" w:rsidR="008C6EA7" w:rsidRPr="00233E1C" w:rsidRDefault="008C6EA7" w:rsidP="00233E1C">
      <w:pPr>
        <w:pStyle w:val="NoSpacing"/>
        <w:spacing w:after="120"/>
        <w:rPr>
          <w:rFonts w:cstheme="minorHAnsi"/>
          <w:b/>
          <w:bCs/>
        </w:rPr>
      </w:pPr>
      <w:r w:rsidRPr="00233E1C">
        <w:rPr>
          <w:rFonts w:cstheme="minorHAnsi"/>
          <w:b/>
          <w:bCs/>
          <w:u w:val="single"/>
        </w:rPr>
        <w:t>Award Catego</w:t>
      </w:r>
      <w:r w:rsidRPr="00464130">
        <w:rPr>
          <w:rFonts w:cstheme="minorHAnsi"/>
          <w:b/>
          <w:bCs/>
          <w:u w:val="single"/>
        </w:rPr>
        <w:t>ry:</w:t>
      </w:r>
      <w:r w:rsidR="00464130" w:rsidRPr="00464130">
        <w:rPr>
          <w:rFonts w:cstheme="minorHAnsi"/>
          <w:b/>
          <w:bCs/>
          <w:u w:val="single"/>
        </w:rPr>
        <w:t xml:space="preserve"> Agent of the Year Award</w:t>
      </w:r>
    </w:p>
    <w:p w14:paraId="204248C1" w14:textId="4811B009" w:rsidR="008C6EA7" w:rsidRPr="00233E1C" w:rsidRDefault="008C6EA7" w:rsidP="00233E1C">
      <w:pPr>
        <w:pStyle w:val="NoSpacing"/>
        <w:spacing w:after="120"/>
        <w:rPr>
          <w:rFonts w:cstheme="minorHAnsi"/>
        </w:rPr>
      </w:pPr>
      <w:r w:rsidRPr="00233E1C">
        <w:rPr>
          <w:rFonts w:cstheme="minorHAnsi"/>
        </w:rPr>
        <w:t>An award to recognise an agent</w:t>
      </w:r>
      <w:r w:rsidR="00D642DE">
        <w:rPr>
          <w:rFonts w:cstheme="minorHAnsi"/>
        </w:rPr>
        <w:t xml:space="preserve"> or </w:t>
      </w:r>
      <w:r w:rsidR="00E7013B">
        <w:rPr>
          <w:rFonts w:cstheme="minorHAnsi"/>
        </w:rPr>
        <w:t xml:space="preserve">practice </w:t>
      </w:r>
      <w:r w:rsidR="00C058CA">
        <w:rPr>
          <w:rFonts w:cstheme="minorHAnsi"/>
        </w:rPr>
        <w:t>that stands out in</w:t>
      </w:r>
      <w:r w:rsidRPr="00233E1C">
        <w:rPr>
          <w:rFonts w:cstheme="minorHAnsi"/>
        </w:rPr>
        <w:t xml:space="preserve"> </w:t>
      </w:r>
      <w:r w:rsidR="00C058CA">
        <w:rPr>
          <w:rFonts w:cstheme="minorHAnsi"/>
        </w:rPr>
        <w:t xml:space="preserve">having made a </w:t>
      </w:r>
      <w:r w:rsidRPr="00233E1C">
        <w:rPr>
          <w:rFonts w:cstheme="minorHAnsi"/>
        </w:rPr>
        <w:t>difference in the property market, regardless of their sector or specialism.</w:t>
      </w:r>
      <w:r w:rsidR="004B6B35" w:rsidRPr="00233E1C">
        <w:rPr>
          <w:rFonts w:cstheme="minorHAnsi"/>
        </w:rPr>
        <w:t xml:space="preserve"> </w:t>
      </w:r>
    </w:p>
    <w:p w14:paraId="45EF7F14" w14:textId="77777777" w:rsidR="002F0F26" w:rsidRDefault="002F0F26" w:rsidP="00233E1C">
      <w:pPr>
        <w:pStyle w:val="NoSpacing"/>
        <w:spacing w:after="120"/>
        <w:rPr>
          <w:rFonts w:cstheme="minorHAnsi"/>
          <w:b/>
          <w:bCs/>
          <w:u w:val="single"/>
        </w:rPr>
      </w:pPr>
    </w:p>
    <w:p w14:paraId="29EDE1F7" w14:textId="2F6161BE" w:rsidR="008C6EA7" w:rsidRPr="00233E1C" w:rsidRDefault="008C6EA7" w:rsidP="00233E1C">
      <w:pPr>
        <w:pStyle w:val="NoSpacing"/>
        <w:spacing w:after="120"/>
        <w:rPr>
          <w:rFonts w:cstheme="minorHAnsi"/>
          <w:b/>
          <w:bCs/>
          <w:u w:val="single"/>
        </w:rPr>
      </w:pPr>
      <w:r w:rsidRPr="00233E1C">
        <w:rPr>
          <w:rFonts w:cstheme="minorHAnsi"/>
          <w:b/>
          <w:bCs/>
          <w:u w:val="single"/>
        </w:rPr>
        <w:t>Criteria:</w:t>
      </w:r>
    </w:p>
    <w:p w14:paraId="123132EB" w14:textId="77777777" w:rsidR="00E97897" w:rsidRDefault="00E7013B" w:rsidP="00233E1C">
      <w:pPr>
        <w:pStyle w:val="NoSpacing"/>
        <w:spacing w:after="120"/>
        <w:rPr>
          <w:rFonts w:cstheme="minorHAnsi"/>
        </w:rPr>
      </w:pPr>
      <w:r>
        <w:rPr>
          <w:rFonts w:cstheme="minorHAnsi"/>
        </w:rPr>
        <w:t>O</w:t>
      </w:r>
      <w:r w:rsidR="008C6EA7" w:rsidRPr="00233E1C">
        <w:rPr>
          <w:rFonts w:cstheme="minorHAnsi"/>
        </w:rPr>
        <w:t xml:space="preserve">pen to agents </w:t>
      </w:r>
      <w:r>
        <w:rPr>
          <w:rFonts w:cstheme="minorHAnsi"/>
        </w:rPr>
        <w:t xml:space="preserve">or practices </w:t>
      </w:r>
      <w:r w:rsidR="008C6EA7" w:rsidRPr="00233E1C">
        <w:rPr>
          <w:rFonts w:cstheme="minorHAnsi"/>
        </w:rPr>
        <w:t>in the North West</w:t>
      </w:r>
      <w:r w:rsidR="00E97897">
        <w:rPr>
          <w:rFonts w:cstheme="minorHAnsi"/>
        </w:rPr>
        <w:t xml:space="preserve">. </w:t>
      </w:r>
    </w:p>
    <w:p w14:paraId="5B16EAB9" w14:textId="085E29E8" w:rsidR="008C6EA7" w:rsidRPr="00233E1C" w:rsidRDefault="001E6D0B" w:rsidP="00233E1C">
      <w:pPr>
        <w:pStyle w:val="NoSpacing"/>
        <w:spacing w:after="120"/>
        <w:rPr>
          <w:rFonts w:cstheme="minorHAnsi"/>
        </w:rPr>
      </w:pPr>
      <w:r w:rsidRPr="00233E1C">
        <w:rPr>
          <w:rFonts w:cstheme="minorHAnsi"/>
        </w:rPr>
        <w:t xml:space="preserve">The award is not </w:t>
      </w:r>
      <w:r w:rsidR="00651FA0" w:rsidRPr="00233E1C">
        <w:rPr>
          <w:rFonts w:cstheme="minorHAnsi"/>
        </w:rPr>
        <w:t xml:space="preserve">specific to </w:t>
      </w:r>
      <w:r w:rsidRPr="00233E1C">
        <w:rPr>
          <w:rFonts w:cstheme="minorHAnsi"/>
        </w:rPr>
        <w:t xml:space="preserve">any </w:t>
      </w:r>
      <w:r w:rsidR="00687709" w:rsidRPr="00233E1C">
        <w:rPr>
          <w:rFonts w:cstheme="minorHAnsi"/>
        </w:rPr>
        <w:t xml:space="preserve">particular service area </w:t>
      </w:r>
      <w:r w:rsidR="00171003" w:rsidRPr="00233E1C">
        <w:rPr>
          <w:rFonts w:cstheme="minorHAnsi"/>
        </w:rPr>
        <w:t xml:space="preserve">and </w:t>
      </w:r>
      <w:r w:rsidR="00750A7F" w:rsidRPr="00233E1C">
        <w:rPr>
          <w:rFonts w:cstheme="minorHAnsi"/>
        </w:rPr>
        <w:t xml:space="preserve">is open to </w:t>
      </w:r>
      <w:r w:rsidR="00687709" w:rsidRPr="00233E1C">
        <w:rPr>
          <w:rFonts w:cstheme="minorHAnsi"/>
        </w:rPr>
        <w:t>all</w:t>
      </w:r>
      <w:r w:rsidR="00651FA0" w:rsidRPr="00233E1C">
        <w:rPr>
          <w:rFonts w:cstheme="minorHAnsi"/>
        </w:rPr>
        <w:t xml:space="preserve"> that are relevant</w:t>
      </w:r>
      <w:r w:rsidR="00171003" w:rsidRPr="00233E1C">
        <w:rPr>
          <w:rFonts w:cstheme="minorHAnsi"/>
        </w:rPr>
        <w:t xml:space="preserve"> for commercial property</w:t>
      </w:r>
      <w:r w:rsidR="00750A7F" w:rsidRPr="00233E1C">
        <w:rPr>
          <w:rFonts w:cstheme="minorHAnsi"/>
        </w:rPr>
        <w:t xml:space="preserve">, </w:t>
      </w:r>
      <w:r w:rsidR="00687709" w:rsidRPr="00233E1C">
        <w:rPr>
          <w:rFonts w:cstheme="minorHAnsi"/>
        </w:rPr>
        <w:t>for example capital</w:t>
      </w:r>
      <w:r w:rsidR="00171003" w:rsidRPr="00233E1C">
        <w:rPr>
          <w:rFonts w:cstheme="minorHAnsi"/>
        </w:rPr>
        <w:t xml:space="preserve"> markets</w:t>
      </w:r>
      <w:r w:rsidR="00687709" w:rsidRPr="00233E1C">
        <w:rPr>
          <w:rFonts w:cstheme="minorHAnsi"/>
        </w:rPr>
        <w:t>, leasing, occupational, valu</w:t>
      </w:r>
      <w:r w:rsidR="00651FA0" w:rsidRPr="00233E1C">
        <w:rPr>
          <w:rFonts w:cstheme="minorHAnsi"/>
        </w:rPr>
        <w:t>a</w:t>
      </w:r>
      <w:r w:rsidR="00687709" w:rsidRPr="00233E1C">
        <w:rPr>
          <w:rFonts w:cstheme="minorHAnsi"/>
        </w:rPr>
        <w:t>tion, management</w:t>
      </w:r>
      <w:r w:rsidR="00AF7C6D">
        <w:rPr>
          <w:rFonts w:cstheme="minorHAnsi"/>
        </w:rPr>
        <w:t>, consultancy, development</w:t>
      </w:r>
      <w:r w:rsidR="00687709" w:rsidRPr="00233E1C">
        <w:rPr>
          <w:rFonts w:cstheme="minorHAnsi"/>
        </w:rPr>
        <w:t xml:space="preserve"> </w:t>
      </w:r>
      <w:r w:rsidR="00651FA0" w:rsidRPr="00233E1C">
        <w:rPr>
          <w:rFonts w:cstheme="minorHAnsi"/>
        </w:rPr>
        <w:t>etc</w:t>
      </w:r>
      <w:r w:rsidR="00AF7C6D">
        <w:rPr>
          <w:rFonts w:cstheme="minorHAnsi"/>
        </w:rPr>
        <w:t>.</w:t>
      </w:r>
    </w:p>
    <w:p w14:paraId="60DFCC4B" w14:textId="1A30D629" w:rsidR="008C6EA7" w:rsidRDefault="00CF5233" w:rsidP="00233E1C">
      <w:pPr>
        <w:pStyle w:val="NoSpacing"/>
        <w:spacing w:after="120"/>
        <w:rPr>
          <w:rFonts w:cstheme="minorHAnsi"/>
        </w:rPr>
      </w:pPr>
      <w:r>
        <w:rPr>
          <w:rFonts w:cstheme="minorHAnsi"/>
        </w:rPr>
        <w:t xml:space="preserve">Entries should </w:t>
      </w:r>
      <w:r w:rsidR="008C6EA7" w:rsidRPr="00233E1C">
        <w:rPr>
          <w:rFonts w:cstheme="minorHAnsi"/>
        </w:rPr>
        <w:t xml:space="preserve">relate to </w:t>
      </w:r>
      <w:r>
        <w:rPr>
          <w:rFonts w:cstheme="minorHAnsi"/>
        </w:rPr>
        <w:t xml:space="preserve">activity between </w:t>
      </w:r>
      <w:r w:rsidR="008C6EA7" w:rsidRPr="00233E1C">
        <w:rPr>
          <w:rFonts w:cstheme="minorHAnsi"/>
        </w:rPr>
        <w:t xml:space="preserve">1st </w:t>
      </w:r>
      <w:r w:rsidR="00E0309B" w:rsidRPr="00233E1C">
        <w:rPr>
          <w:rFonts w:cstheme="minorHAnsi"/>
        </w:rPr>
        <w:t>October</w:t>
      </w:r>
      <w:r w:rsidR="008C6EA7" w:rsidRPr="00233E1C">
        <w:rPr>
          <w:rFonts w:cstheme="minorHAnsi"/>
        </w:rPr>
        <w:t xml:space="preserve"> 202</w:t>
      </w:r>
      <w:r w:rsidR="00DC009B">
        <w:rPr>
          <w:rFonts w:cstheme="minorHAnsi"/>
        </w:rPr>
        <w:t>4</w:t>
      </w:r>
      <w:r w:rsidR="008C6EA7" w:rsidRPr="00233E1C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C24E4E" w:rsidRPr="00233E1C">
        <w:rPr>
          <w:rFonts w:cstheme="minorHAnsi"/>
        </w:rPr>
        <w:t>30</w:t>
      </w:r>
      <w:r w:rsidR="00C24E4E" w:rsidRPr="00233E1C">
        <w:rPr>
          <w:rFonts w:cstheme="minorHAnsi"/>
          <w:vertAlign w:val="superscript"/>
        </w:rPr>
        <w:t>th</w:t>
      </w:r>
      <w:r w:rsidR="00C24E4E" w:rsidRPr="00233E1C">
        <w:rPr>
          <w:rFonts w:cstheme="minorHAnsi"/>
        </w:rPr>
        <w:t xml:space="preserve"> September</w:t>
      </w:r>
      <w:r w:rsidR="008C6EA7" w:rsidRPr="00233E1C">
        <w:rPr>
          <w:rFonts w:cstheme="minorHAnsi"/>
        </w:rPr>
        <w:t xml:space="preserve"> 202</w:t>
      </w:r>
      <w:r w:rsidR="00D73598">
        <w:rPr>
          <w:rFonts w:cstheme="minorHAnsi"/>
        </w:rPr>
        <w:t>5</w:t>
      </w:r>
      <w:r w:rsidR="008C6EA7" w:rsidRPr="00233E1C">
        <w:rPr>
          <w:rFonts w:cstheme="minorHAnsi"/>
        </w:rPr>
        <w:t>.</w:t>
      </w:r>
      <w:r w:rsidR="002F26C8" w:rsidRPr="00233E1C">
        <w:rPr>
          <w:rFonts w:cstheme="minorHAnsi"/>
        </w:rPr>
        <w:t xml:space="preserve"> </w:t>
      </w:r>
    </w:p>
    <w:p w14:paraId="2B4AB25B" w14:textId="77777777" w:rsidR="00596FFA" w:rsidRDefault="00596FFA" w:rsidP="00233E1C">
      <w:pPr>
        <w:pStyle w:val="NoSpacing"/>
        <w:spacing w:after="120"/>
        <w:rPr>
          <w:rFonts w:cstheme="minorHAnsi"/>
        </w:rPr>
      </w:pPr>
    </w:p>
    <w:p w14:paraId="3AFEC3F5" w14:textId="529709BA" w:rsidR="00AF7C6D" w:rsidRPr="00596FFA" w:rsidRDefault="00596FFA" w:rsidP="00596FFA">
      <w:pPr>
        <w:tabs>
          <w:tab w:val="left" w:pos="1960"/>
        </w:tabs>
        <w:rPr>
          <w:b/>
          <w:bCs/>
          <w:i/>
          <w:iCs/>
        </w:rPr>
      </w:pPr>
      <w:r w:rsidRPr="00670ACD">
        <w:rPr>
          <w:b/>
          <w:bCs/>
          <w:i/>
          <w:iCs/>
        </w:rPr>
        <w:t>Please submit this form and any supporting evidence to sally.richards@variety.org.uk.</w:t>
      </w: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6E025E" w:rsidRPr="00233E1C" w14:paraId="70D5B9D1" w14:textId="77777777" w:rsidTr="00860E1D">
        <w:tc>
          <w:tcPr>
            <w:tcW w:w="3256" w:type="dxa"/>
          </w:tcPr>
          <w:p w14:paraId="574A0B8E" w14:textId="103977EC" w:rsidR="006E025E" w:rsidRPr="00233E1C" w:rsidRDefault="00A225EC" w:rsidP="00233E1C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 xml:space="preserve">Nominee </w:t>
            </w:r>
            <w:r w:rsidR="00860E1D">
              <w:rPr>
                <w:rFonts w:cstheme="minorHAnsi"/>
              </w:rPr>
              <w:t>(Person or Company)</w:t>
            </w:r>
            <w:r w:rsidR="006E025E" w:rsidRPr="00233E1C">
              <w:rPr>
                <w:rFonts w:cstheme="minorHAnsi"/>
              </w:rPr>
              <w:t>:</w:t>
            </w:r>
          </w:p>
        </w:tc>
        <w:tc>
          <w:tcPr>
            <w:tcW w:w="5760" w:type="dxa"/>
          </w:tcPr>
          <w:p w14:paraId="4EAA2838" w14:textId="77777777" w:rsidR="006E025E" w:rsidRPr="00233E1C" w:rsidRDefault="006E025E" w:rsidP="00233E1C">
            <w:pPr>
              <w:spacing w:after="120"/>
              <w:rPr>
                <w:rFonts w:cstheme="minorHAnsi"/>
              </w:rPr>
            </w:pPr>
          </w:p>
        </w:tc>
      </w:tr>
      <w:tr w:rsidR="006E025E" w:rsidRPr="00233E1C" w14:paraId="7E687096" w14:textId="77777777" w:rsidTr="00860E1D">
        <w:tc>
          <w:tcPr>
            <w:tcW w:w="3256" w:type="dxa"/>
          </w:tcPr>
          <w:p w14:paraId="2F939E14" w14:textId="0C8C623D" w:rsidR="006E025E" w:rsidRPr="00233E1C" w:rsidRDefault="006E025E" w:rsidP="00233E1C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>Email Address:</w:t>
            </w:r>
          </w:p>
        </w:tc>
        <w:tc>
          <w:tcPr>
            <w:tcW w:w="5760" w:type="dxa"/>
          </w:tcPr>
          <w:p w14:paraId="4D24233B" w14:textId="77777777" w:rsidR="006E025E" w:rsidRPr="00233E1C" w:rsidRDefault="006E025E" w:rsidP="00233E1C">
            <w:pPr>
              <w:spacing w:after="120"/>
              <w:rPr>
                <w:rFonts w:cstheme="minorHAnsi"/>
              </w:rPr>
            </w:pPr>
          </w:p>
        </w:tc>
      </w:tr>
      <w:tr w:rsidR="006E025E" w:rsidRPr="00233E1C" w14:paraId="07799B59" w14:textId="77777777" w:rsidTr="00860E1D">
        <w:tc>
          <w:tcPr>
            <w:tcW w:w="3256" w:type="dxa"/>
          </w:tcPr>
          <w:p w14:paraId="07B428C0" w14:textId="00A17BE8" w:rsidR="006E025E" w:rsidRPr="00233E1C" w:rsidRDefault="006E025E" w:rsidP="00233E1C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>Phone Number:</w:t>
            </w:r>
          </w:p>
        </w:tc>
        <w:tc>
          <w:tcPr>
            <w:tcW w:w="5760" w:type="dxa"/>
          </w:tcPr>
          <w:p w14:paraId="258C03C6" w14:textId="77777777" w:rsidR="006E025E" w:rsidRPr="00233E1C" w:rsidRDefault="006E025E" w:rsidP="00233E1C">
            <w:pPr>
              <w:spacing w:after="120"/>
              <w:rPr>
                <w:rFonts w:cstheme="minorHAnsi"/>
              </w:rPr>
            </w:pPr>
          </w:p>
        </w:tc>
      </w:tr>
      <w:tr w:rsidR="00860E1D" w:rsidRPr="00233E1C" w14:paraId="1873A125" w14:textId="77777777" w:rsidTr="004E4833">
        <w:tc>
          <w:tcPr>
            <w:tcW w:w="9016" w:type="dxa"/>
            <w:gridSpan w:val="2"/>
          </w:tcPr>
          <w:p w14:paraId="104FD0F8" w14:textId="1D56DF36" w:rsidR="00860E1D" w:rsidRPr="00233E1C" w:rsidRDefault="00860E1D" w:rsidP="00233E1C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 xml:space="preserve">Reason for nomination: </w:t>
            </w:r>
          </w:p>
          <w:p w14:paraId="19C54737" w14:textId="77777777" w:rsidR="00860E1D" w:rsidRPr="00233E1C" w:rsidRDefault="00860E1D" w:rsidP="00233E1C">
            <w:pPr>
              <w:spacing w:after="120"/>
              <w:rPr>
                <w:rFonts w:cstheme="minorHAnsi"/>
              </w:rPr>
            </w:pPr>
          </w:p>
          <w:p w14:paraId="4049CE24" w14:textId="77777777" w:rsidR="00860E1D" w:rsidRPr="00233E1C" w:rsidRDefault="00860E1D" w:rsidP="00233E1C">
            <w:pPr>
              <w:spacing w:after="120"/>
              <w:rPr>
                <w:rFonts w:cstheme="minorHAnsi"/>
              </w:rPr>
            </w:pPr>
          </w:p>
          <w:p w14:paraId="6A7607A7" w14:textId="77777777" w:rsidR="00860E1D" w:rsidRPr="00233E1C" w:rsidRDefault="00860E1D" w:rsidP="00233E1C">
            <w:pPr>
              <w:spacing w:after="120"/>
              <w:rPr>
                <w:rFonts w:cstheme="minorHAnsi"/>
              </w:rPr>
            </w:pPr>
          </w:p>
          <w:p w14:paraId="5BD5142B" w14:textId="77777777" w:rsidR="00860E1D" w:rsidRPr="00233E1C" w:rsidRDefault="00860E1D" w:rsidP="00233E1C">
            <w:pPr>
              <w:spacing w:after="120"/>
              <w:rPr>
                <w:rFonts w:cstheme="minorHAnsi"/>
              </w:rPr>
            </w:pPr>
          </w:p>
        </w:tc>
      </w:tr>
      <w:tr w:rsidR="00860E1D" w:rsidRPr="00233E1C" w14:paraId="654D228B" w14:textId="77777777" w:rsidTr="00AB0A34">
        <w:tc>
          <w:tcPr>
            <w:tcW w:w="9016" w:type="dxa"/>
            <w:gridSpan w:val="2"/>
          </w:tcPr>
          <w:p w14:paraId="14F16133" w14:textId="77777777" w:rsidR="00860E1D" w:rsidRDefault="00860E1D" w:rsidP="00233E1C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>Anything else you would like to add</w:t>
            </w:r>
            <w:r>
              <w:rPr>
                <w:rFonts w:cstheme="minorHAnsi"/>
              </w:rPr>
              <w:t>:</w:t>
            </w:r>
          </w:p>
          <w:p w14:paraId="1D692214" w14:textId="3E13050A" w:rsidR="00860E1D" w:rsidRPr="00233E1C" w:rsidRDefault="00860E1D" w:rsidP="00233E1C">
            <w:pPr>
              <w:spacing w:after="120"/>
              <w:rPr>
                <w:rFonts w:cstheme="minorHAnsi"/>
              </w:rPr>
            </w:pPr>
          </w:p>
        </w:tc>
      </w:tr>
      <w:tr w:rsidR="00860E1D" w:rsidRPr="00233E1C" w14:paraId="6CA07DC4" w14:textId="77777777" w:rsidTr="009F4DB4">
        <w:tc>
          <w:tcPr>
            <w:tcW w:w="9016" w:type="dxa"/>
            <w:gridSpan w:val="2"/>
          </w:tcPr>
          <w:p w14:paraId="243BEA33" w14:textId="5868D486" w:rsidR="00860E1D" w:rsidRDefault="00860E1D" w:rsidP="002F0F26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 xml:space="preserve">Nominator </w:t>
            </w:r>
            <w:r>
              <w:rPr>
                <w:rFonts w:cstheme="minorHAnsi"/>
              </w:rPr>
              <w:t>c</w:t>
            </w:r>
            <w:r w:rsidRPr="00233E1C">
              <w:rPr>
                <w:rFonts w:cstheme="minorHAnsi"/>
              </w:rPr>
              <w:t xml:space="preserve">ontact </w:t>
            </w:r>
            <w:r>
              <w:rPr>
                <w:rFonts w:cstheme="minorHAnsi"/>
              </w:rPr>
              <w:t>d</w:t>
            </w:r>
            <w:r w:rsidRPr="00233E1C">
              <w:rPr>
                <w:rFonts w:cstheme="minorHAnsi"/>
              </w:rPr>
              <w:t xml:space="preserve">etails (if different </w:t>
            </w:r>
            <w:r w:rsidR="002F0F26">
              <w:rPr>
                <w:rFonts w:cstheme="minorHAnsi"/>
              </w:rPr>
              <w:t>from above</w:t>
            </w:r>
            <w:r w:rsidRPr="00233E1C">
              <w:rPr>
                <w:rFonts w:cstheme="minorHAnsi"/>
              </w:rPr>
              <w:t>)</w:t>
            </w:r>
            <w:r>
              <w:rPr>
                <w:rFonts w:cstheme="minorHAnsi"/>
              </w:rPr>
              <w:t>:</w:t>
            </w:r>
          </w:p>
          <w:p w14:paraId="55A219F3" w14:textId="77777777" w:rsidR="002F0F26" w:rsidRDefault="002F0F26" w:rsidP="002F0F26">
            <w:pPr>
              <w:spacing w:after="120"/>
              <w:rPr>
                <w:rFonts w:cstheme="minorHAnsi"/>
              </w:rPr>
            </w:pPr>
          </w:p>
          <w:p w14:paraId="669E93FF" w14:textId="4B95F048" w:rsidR="002F0F26" w:rsidRPr="00233E1C" w:rsidRDefault="002F0F26" w:rsidP="002F0F26">
            <w:pPr>
              <w:spacing w:after="120"/>
              <w:rPr>
                <w:rFonts w:cstheme="minorHAnsi"/>
              </w:rPr>
            </w:pPr>
          </w:p>
        </w:tc>
      </w:tr>
      <w:tr w:rsidR="002F0F26" w:rsidRPr="00233E1C" w14:paraId="7EAF73C6" w14:textId="77777777" w:rsidTr="00B158E1">
        <w:tc>
          <w:tcPr>
            <w:tcW w:w="9016" w:type="dxa"/>
            <w:gridSpan w:val="2"/>
          </w:tcPr>
          <w:p w14:paraId="3EBA9F76" w14:textId="458839AD" w:rsidR="002F0F26" w:rsidRPr="00233E1C" w:rsidRDefault="002F0F26" w:rsidP="00233E1C">
            <w:pPr>
              <w:spacing w:after="120"/>
              <w:rPr>
                <w:rFonts w:cstheme="minorHAnsi"/>
              </w:rPr>
            </w:pPr>
            <w:r w:rsidRPr="00233E1C">
              <w:rPr>
                <w:rFonts w:cstheme="minorHAnsi"/>
              </w:rPr>
              <w:t>Supporting Documents attache</w:t>
            </w:r>
            <w:r>
              <w:rPr>
                <w:rFonts w:cstheme="minorHAnsi"/>
              </w:rPr>
              <w:t>d</w:t>
            </w:r>
            <w:r w:rsidRPr="00233E1C">
              <w:rPr>
                <w:rFonts w:cstheme="minorHAnsi"/>
              </w:rPr>
              <w:t>:</w:t>
            </w:r>
          </w:p>
          <w:p w14:paraId="15E49EDE" w14:textId="16196E5A" w:rsidR="002F0F26" w:rsidRPr="00233E1C" w:rsidRDefault="002F0F26" w:rsidP="00233E1C">
            <w:pPr>
              <w:spacing w:after="120"/>
              <w:rPr>
                <w:rFonts w:cstheme="minorHAnsi"/>
              </w:rPr>
            </w:pPr>
          </w:p>
        </w:tc>
      </w:tr>
    </w:tbl>
    <w:p w14:paraId="332ABFB5" w14:textId="65B3CCB3" w:rsidR="00B43C77" w:rsidRPr="00233E1C" w:rsidRDefault="00B43C77" w:rsidP="00233E1C">
      <w:pPr>
        <w:tabs>
          <w:tab w:val="left" w:pos="1960"/>
        </w:tabs>
        <w:spacing w:after="120" w:line="240" w:lineRule="auto"/>
        <w:rPr>
          <w:rFonts w:cstheme="minorHAnsi"/>
        </w:rPr>
      </w:pPr>
    </w:p>
    <w:sectPr w:rsidR="00B43C77" w:rsidRPr="00233E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9133F" w14:textId="77777777" w:rsidR="00C329CA" w:rsidRDefault="00C329CA" w:rsidP="00B43C77">
      <w:pPr>
        <w:spacing w:after="0" w:line="240" w:lineRule="auto"/>
      </w:pPr>
      <w:r>
        <w:separator/>
      </w:r>
    </w:p>
  </w:endnote>
  <w:endnote w:type="continuationSeparator" w:id="0">
    <w:p w14:paraId="3D6BFFBD" w14:textId="77777777" w:rsidR="00C329CA" w:rsidRDefault="00C329CA" w:rsidP="00B4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F777B" w14:textId="77777777" w:rsidR="00C329CA" w:rsidRDefault="00C329CA" w:rsidP="00B43C77">
      <w:pPr>
        <w:spacing w:after="0" w:line="240" w:lineRule="auto"/>
      </w:pPr>
      <w:r>
        <w:separator/>
      </w:r>
    </w:p>
  </w:footnote>
  <w:footnote w:type="continuationSeparator" w:id="0">
    <w:p w14:paraId="17FFE0D9" w14:textId="77777777" w:rsidR="00C329CA" w:rsidRDefault="00C329CA" w:rsidP="00B43C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LIwNzU0tTCwNLNU0lEKTi0uzszPAykwrQUAqO92GiwAAAA="/>
  </w:docVars>
  <w:rsids>
    <w:rsidRoot w:val="00FF734F"/>
    <w:rsid w:val="00047609"/>
    <w:rsid w:val="00053090"/>
    <w:rsid w:val="00075EBC"/>
    <w:rsid w:val="00083468"/>
    <w:rsid w:val="000878B2"/>
    <w:rsid w:val="00090099"/>
    <w:rsid w:val="00091861"/>
    <w:rsid w:val="000951AF"/>
    <w:rsid w:val="000A1EEB"/>
    <w:rsid w:val="000C78BF"/>
    <w:rsid w:val="00171003"/>
    <w:rsid w:val="001E6D0B"/>
    <w:rsid w:val="00225208"/>
    <w:rsid w:val="00233E1C"/>
    <w:rsid w:val="00292D1A"/>
    <w:rsid w:val="002F07CC"/>
    <w:rsid w:val="002F0F26"/>
    <w:rsid w:val="002F26C8"/>
    <w:rsid w:val="00320BC2"/>
    <w:rsid w:val="00346818"/>
    <w:rsid w:val="00353F71"/>
    <w:rsid w:val="003564B1"/>
    <w:rsid w:val="003E1325"/>
    <w:rsid w:val="004602DF"/>
    <w:rsid w:val="00464130"/>
    <w:rsid w:val="004B0356"/>
    <w:rsid w:val="004B6B35"/>
    <w:rsid w:val="005134F4"/>
    <w:rsid w:val="0056325E"/>
    <w:rsid w:val="00596FFA"/>
    <w:rsid w:val="005C4DCB"/>
    <w:rsid w:val="005D3CC2"/>
    <w:rsid w:val="005F1D34"/>
    <w:rsid w:val="00601EE7"/>
    <w:rsid w:val="00637225"/>
    <w:rsid w:val="00651FA0"/>
    <w:rsid w:val="00687709"/>
    <w:rsid w:val="006B0ECE"/>
    <w:rsid w:val="006E025E"/>
    <w:rsid w:val="006E06C2"/>
    <w:rsid w:val="006E3B1B"/>
    <w:rsid w:val="00750A7F"/>
    <w:rsid w:val="007672EB"/>
    <w:rsid w:val="00771401"/>
    <w:rsid w:val="00820714"/>
    <w:rsid w:val="00825EFC"/>
    <w:rsid w:val="00860545"/>
    <w:rsid w:val="00860E1D"/>
    <w:rsid w:val="0086503A"/>
    <w:rsid w:val="008927BA"/>
    <w:rsid w:val="008B314F"/>
    <w:rsid w:val="008C6EA7"/>
    <w:rsid w:val="008E4834"/>
    <w:rsid w:val="009335BE"/>
    <w:rsid w:val="009C54FA"/>
    <w:rsid w:val="009C686B"/>
    <w:rsid w:val="00A225EC"/>
    <w:rsid w:val="00A25C8B"/>
    <w:rsid w:val="00A62C9B"/>
    <w:rsid w:val="00AF6214"/>
    <w:rsid w:val="00AF7C6D"/>
    <w:rsid w:val="00B43C77"/>
    <w:rsid w:val="00B448C2"/>
    <w:rsid w:val="00BD1995"/>
    <w:rsid w:val="00BF56B7"/>
    <w:rsid w:val="00C0370B"/>
    <w:rsid w:val="00C058CA"/>
    <w:rsid w:val="00C24E4E"/>
    <w:rsid w:val="00C329CA"/>
    <w:rsid w:val="00C42F64"/>
    <w:rsid w:val="00C81AE5"/>
    <w:rsid w:val="00C92EFC"/>
    <w:rsid w:val="00CB4C4D"/>
    <w:rsid w:val="00CE56EE"/>
    <w:rsid w:val="00CF0DDF"/>
    <w:rsid w:val="00CF3594"/>
    <w:rsid w:val="00CF5233"/>
    <w:rsid w:val="00D642DE"/>
    <w:rsid w:val="00D73598"/>
    <w:rsid w:val="00DC009B"/>
    <w:rsid w:val="00DD4A84"/>
    <w:rsid w:val="00E0309B"/>
    <w:rsid w:val="00E4417B"/>
    <w:rsid w:val="00E7013B"/>
    <w:rsid w:val="00E70143"/>
    <w:rsid w:val="00E97897"/>
    <w:rsid w:val="00EA5604"/>
    <w:rsid w:val="00EC2D09"/>
    <w:rsid w:val="00EE79F7"/>
    <w:rsid w:val="00F3238D"/>
    <w:rsid w:val="00F36204"/>
    <w:rsid w:val="00F613B3"/>
    <w:rsid w:val="00F75291"/>
    <w:rsid w:val="00FE73F1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E79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7" ma:contentTypeDescription="Create a new document." ma:contentTypeScope="" ma:versionID="c1f561d331a71e75b33331238a6d6cea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303a5ec51854a18f4a7367456d4b950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7885023-0ED5-4D12-9770-598328830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03a4b6-544a-4339-9380-f1a2c5dd769b"/>
    <ds:schemaRef ds:uri="096302b8-f80c-4690-b37e-efea0893b7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91</Characters>
  <Application>Microsoft Office Word</Application>
  <DocSecurity>0</DocSecurity>
  <Lines>7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Feld</dc:creator>
  <cp:keywords/>
  <dc:description/>
  <cp:lastModifiedBy>Sally Richards</cp:lastModifiedBy>
  <cp:revision>6</cp:revision>
  <dcterms:created xsi:type="dcterms:W3CDTF">2024-03-25T21:22:00Z</dcterms:created>
  <dcterms:modified xsi:type="dcterms:W3CDTF">2025-03-1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685d203a35154cddf19ea89344ce7c3e5300e156e8bf40b9127474cffc375340</vt:lpwstr>
  </property>
</Properties>
</file>